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AF49128" w14:textId="6B3A676B" w:rsidR="00114E94" w:rsidRDefault="00D11412">
      <w:bookmarkStart w:id="0" w:name="_GoBack"/>
      <w:bookmarkEnd w:id="0"/>
      <w:r>
        <w:t>A Thank You Letter for the Mechanical Engineer Position</w:t>
      </w:r>
    </w:p>
    <w:p w14:paraId="3A9E5641" w14:textId="5EEA6A62" w:rsidR="00D11412" w:rsidRDefault="00D11412">
      <w:r>
        <w:t>Dear hiring manager,</w:t>
      </w:r>
    </w:p>
    <w:p w14:paraId="6200242A" w14:textId="3BA16B79" w:rsidR="00D11412" w:rsidRDefault="00D11412">
      <w:r>
        <w:t>I take this opportunity to appreciate Modern Technology Company for considering me to be part of the company’s Mechanical Engineering team. It is a sure sign that you believe in my capabilities and talents</w:t>
      </w:r>
      <w:r w:rsidR="00A974CC">
        <w:t>,</w:t>
      </w:r>
      <w:r>
        <w:t xml:space="preserve"> </w:t>
      </w:r>
      <w:r w:rsidR="00A974CC">
        <w:t xml:space="preserve">having been </w:t>
      </w:r>
      <w:r>
        <w:t xml:space="preserve">chosen among other capable applicants.  I trust in my abilities to tackle Mechanical Engineering tasks and offering better advice about related operations. I promise to </w:t>
      </w:r>
      <w:r w:rsidR="00A974CC">
        <w:t>work with others to achieve our departmental objectives closely</w:t>
      </w:r>
      <w:r>
        <w:t>. Al</w:t>
      </w:r>
      <w:r w:rsidR="004536C9">
        <w:t>so, I will adhere to the laid-down rules and policies in the way I conduct and behave at the workplace.  I trust that I will meet your company expectations and service delivery quality.</w:t>
      </w:r>
    </w:p>
    <w:p w14:paraId="1F1ABCA3" w14:textId="387F4F27" w:rsidR="004536C9" w:rsidRDefault="004536C9">
      <w:r>
        <w:t xml:space="preserve">Besides, I would like to be updated more about the projected net salary </w:t>
      </w:r>
      <w:r w:rsidR="00A974CC">
        <w:t>I am expected to pay</w:t>
      </w:r>
      <w:r>
        <w:t>. The communications should also include any other benefits and incentives tied to the position. Most importantly, I would li</w:t>
      </w:r>
      <w:r w:rsidR="00A974CC">
        <w:t>k</w:t>
      </w:r>
      <w:r>
        <w:t xml:space="preserve">e to know if you offer accommodation.  It is my humble request that you also notify me of the reporting date. The message is </w:t>
      </w:r>
      <w:r w:rsidR="00A974CC">
        <w:t>essential</w:t>
      </w:r>
      <w:r>
        <w:t xml:space="preserve"> for it will enable me to notify my current company about my departure </w:t>
      </w:r>
      <w:r w:rsidR="00A974CC">
        <w:t>to</w:t>
      </w:r>
      <w:r>
        <w:t xml:space="preserve"> make the necessary replacement arrangements.  It will also help my family and </w:t>
      </w:r>
      <w:r w:rsidR="00A974CC">
        <w:t>me</w:t>
      </w:r>
      <w:r>
        <w:t xml:space="preserve"> to make the necessary relocation arrangements. I would also like to be notified of the </w:t>
      </w:r>
      <w:r w:rsidR="00A974CC">
        <w:t>essential</w:t>
      </w:r>
      <w:r>
        <w:t xml:space="preserve"> tools and materials that I should carry while reporting to work. Thank you so much for your time and consideration.</w:t>
      </w:r>
    </w:p>
    <w:p w14:paraId="4D85EC62" w14:textId="385541CE" w:rsidR="004536C9" w:rsidRDefault="00A974CC">
      <w:r>
        <w:t>Sincerely,</w:t>
      </w:r>
    </w:p>
    <w:p w14:paraId="39CA5A79" w14:textId="706890BB" w:rsidR="00A974CC" w:rsidRDefault="00A974CC">
      <w:r>
        <w:t>Name</w:t>
      </w:r>
    </w:p>
    <w:p w14:paraId="76855948" w14:textId="49D2F2F1" w:rsidR="00A974CC" w:rsidRDefault="00A974CC">
      <w:r>
        <w:t>Phone</w:t>
      </w:r>
    </w:p>
    <w:p w14:paraId="7C8CE4BB" w14:textId="77777777" w:rsidR="00A974CC" w:rsidRDefault="00A974CC"/>
    <w:sectPr w:rsidR="00A974CC">
      <w:headerReference w:type="default" r:id="rId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FA2BE46" w14:textId="77777777" w:rsidR="00332568" w:rsidRDefault="00332568" w:rsidP="00D11412">
      <w:pPr>
        <w:spacing w:after="0" w:line="240" w:lineRule="auto"/>
      </w:pPr>
      <w:r>
        <w:separator/>
      </w:r>
    </w:p>
  </w:endnote>
  <w:endnote w:type="continuationSeparator" w:id="0">
    <w:p w14:paraId="25AED297" w14:textId="77777777" w:rsidR="00332568" w:rsidRDefault="00332568" w:rsidP="00D1141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266EBB1" w14:textId="77777777" w:rsidR="00332568" w:rsidRDefault="00332568" w:rsidP="00D11412">
      <w:pPr>
        <w:spacing w:after="0" w:line="240" w:lineRule="auto"/>
      </w:pPr>
      <w:r>
        <w:separator/>
      </w:r>
    </w:p>
  </w:footnote>
  <w:footnote w:type="continuationSeparator" w:id="0">
    <w:p w14:paraId="57DBAC7C" w14:textId="77777777" w:rsidR="00332568" w:rsidRDefault="00332568" w:rsidP="00D1141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807706804"/>
      <w:docPartObj>
        <w:docPartGallery w:val="Page Numbers (Top of Page)"/>
        <w:docPartUnique/>
      </w:docPartObj>
    </w:sdtPr>
    <w:sdtEndPr>
      <w:rPr>
        <w:noProof/>
      </w:rPr>
    </w:sdtEndPr>
    <w:sdtContent>
      <w:p w14:paraId="7F9E959E" w14:textId="28658C6D" w:rsidR="00D11412" w:rsidRDefault="00D11412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D86F76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00F9669A" w14:textId="77777777" w:rsidR="00D11412" w:rsidRDefault="00D11412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EwNrA0MjYztjS1NDdV0lEKTi0uzszPAykwrAUAOTrR6iwAAAA="/>
  </w:docVars>
  <w:rsids>
    <w:rsidRoot w:val="00D11412"/>
    <w:rsid w:val="00114E94"/>
    <w:rsid w:val="00243D8E"/>
    <w:rsid w:val="00332568"/>
    <w:rsid w:val="004536C9"/>
    <w:rsid w:val="00A974CC"/>
    <w:rsid w:val="00D11412"/>
    <w:rsid w:val="00D86F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441A8C0"/>
  <w15:chartTrackingRefBased/>
  <w15:docId w15:val="{3ACBDB58-2F74-42A3-BB83-9827411D7C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after="160" w:line="480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1141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11412"/>
  </w:style>
  <w:style w:type="paragraph" w:styleId="Footer">
    <w:name w:val="footer"/>
    <w:basedOn w:val="Normal"/>
    <w:link w:val="FooterChar"/>
    <w:uiPriority w:val="99"/>
    <w:unhideWhenUsed/>
    <w:rsid w:val="00D1141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1141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18</Words>
  <Characters>1243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user</cp:lastModifiedBy>
  <cp:revision>2</cp:revision>
  <dcterms:created xsi:type="dcterms:W3CDTF">2021-04-27T21:38:00Z</dcterms:created>
  <dcterms:modified xsi:type="dcterms:W3CDTF">2021-04-27T21:38:00Z</dcterms:modified>
</cp:coreProperties>
</file>